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db236cf9ea857c772e91a5dba541809e91b7db9"/>
    <w:p>
      <w:pPr>
        <w:pStyle w:val="Heading1"/>
      </w:pPr>
      <w:r>
        <w:t xml:space="preserve">Cover Letter for Biomedical Engineer Position</w:t>
      </w:r>
    </w:p>
    <w:p>
      <w:pPr>
        <w:pStyle w:val="FirstParagraph"/>
      </w:pPr>
      <w:r>
        <w:t xml:space="preserve">Dear [Hiring Manager's Name],</w:t>
      </w:r>
    </w:p>
    <w:p>
      <w:pPr>
        <w:pStyle w:val="BodyText"/>
      </w:pPr>
      <w:r>
        <w:t xml:space="preserve">I am writing to express my enthusiastic interest in the Biomedical Engineer position at [Company Name] in the United Kingdom, London. As a dedicated and innovative professional with a strong background in biomedical engineering, I am eager to contribute my technical expertise, problem-solving skills, and passion for advancing healthcare solutions to your esteemed organization. The opportunity to work within the dynamic and forward-thinking environment of London’s medical technology sector aligns perfectly with my career aspirations and professional goals.</w:t>
      </w:r>
    </w:p>
    <w:p>
      <w:pPr>
        <w:pStyle w:val="BodyText"/>
      </w:pPr>
      <w:r>
        <w:t xml:space="preserve">Biomedical engineering is a field that bridges the gap between engineering principles and healthcare, and I have devoted my career to exploring this intersection. With [X years] of experience in designing, developing, and optimizing medical devices, diagnostic tools, and biocompatible materials, I have cultivated a deep understanding of the challenges and opportunities within clinical settings. My work has consistently focused on improving patient outcomes through innovation while adhering to stringent regulatory standards such as ISO 13485 and FDA guidelines. This expertise positions me to contribute meaningfully to [Company Name]’s mission of delivering cutting-edge solutions that address real-world healthcare needs.</w:t>
      </w:r>
    </w:p>
    <w:p>
      <w:pPr>
        <w:pStyle w:val="BodyText"/>
      </w:pPr>
      <w:r>
        <w:t xml:space="preserve">My academic foundation in Biomedical Engineering from [University Name] provided me with a robust understanding of biomechanics, biomaterials, and medical imaging technologies. During my studies, I engaged in research projects that emphasized the development of wearable health monitoring devices and the integration of artificial intelligence into diagnostic systems. These experiences not only honed my technical skills but also instilled in me a commitment to ethical engineering practices and patient-centric design. In my professional career, I have applied this knowledge to roles such as [Previous Job Title] at [Previous Company], where I led the development of a portable ultrasound device that reduced diagnostic time by 30% for rural healthcare providers. This project underscored the importance of tailoring solutions to diverse clinical environments—a principle that resonates deeply with the values of London’s healthcare ecosystem.</w:t>
      </w:r>
    </w:p>
    <w:p>
      <w:pPr>
        <w:pStyle w:val="BodyText"/>
      </w:pPr>
      <w:r>
        <w:t xml:space="preserve">Working in the United Kingdom, particularly in London, has always been a goal of mine. The city’s reputation as a global hub for medical innovation and its thriving biotechnology sector offer an unparalleled platform for collaboration and growth. I am particularly inspired by the NHS’s commitment to integrating advanced technologies into patient care while maintaining accessibility and affordability. As a Biomedical Engineer, I am keen to contribute to initiatives that leverage engineering ingenuity to enhance healthcare delivery in this unique context. Whether it is through developing sustainable medical devices, optimizing existing systems for efficiency, or supporting clinical teams with technical expertise, I am eager to bring my skills to a team that values both innovation and impact.</w:t>
      </w:r>
    </w:p>
    <w:p>
      <w:pPr>
        <w:pStyle w:val="BodyText"/>
      </w:pPr>
      <w:r>
        <w:t xml:space="preserve">One of the key strengths I bring to the table is my ability to work cross-functionally. In previous roles, I have collaborated closely with clinicians, researchers, and regulatory experts to ensure that engineering solutions meet both technical and clinical requirements. For instance, during my tenure at [Previous Company], I partnered with a multidisciplinary team to design a biocompatible scaffold for tissue regeneration, which was later adopted by several NHS hospitals. This experience reinforced the importance of communication and adaptability in translating complex engineering concepts into practical applications. I am confident that my collaborative approach and ability to navigate the complexities of healthcare systems will enable me to make immediate contributions to [Company Name]’s projects.</w:t>
      </w:r>
    </w:p>
    <w:p>
      <w:pPr>
        <w:pStyle w:val="BodyText"/>
      </w:pPr>
      <w:r>
        <w:t xml:space="preserve">Furthermore, I am deeply committed to staying at the forefront of technological advancements in biomedical engineering. I regularly attend industry conferences such as [Conference Name] and engage with professional networks like the Institution of Mechanical Engineers (IMechE) to stay informed about emerging trends. In London, where innovation thrives, I see endless opportunities to learn from peers and contribute to groundbreaking research. Whether it is exploring the potential of 3D printing in prosthetics or advancing the use of AI in medical diagnostics, I am passionate about pushing the boundaries of what is possible in this field.</w:t>
      </w:r>
    </w:p>
    <w:p>
      <w:pPr>
        <w:pStyle w:val="BodyText"/>
      </w:pPr>
      <w:r>
        <w:t xml:space="preserve">The United Kingdom’s emphasis on research and development, coupled with its robust healthcare infrastructure, makes it an ideal location for a Biomedical Engineer to thrive. I am particularly drawn to [Company Name]’s reputation for excellence and its dedication to improving patient care through technology. I am eager to bring my technical acumen, creative problem-solving skills, and unwavering commitment to quality to your team. Together, we can address the evolving challenges of modern healthcare and create solutions that have a lasting impact on communities across London and beyond.</w:t>
      </w:r>
    </w:p>
    <w:p>
      <w:pPr>
        <w:pStyle w:val="BodyText"/>
      </w:pPr>
      <w:r>
        <w:t xml:space="preserve">Thank you for considering my application. I would be honored to discuss how my background, skills, and enthusiasm align with the needs of [Company Name]. I am available at your convenience for an interview and can be reached via email at [Your Email] or phone at [Your Phone Number]. I look forward to the opportunity to contribute to your organization’s continued success in the United Kingdom London medical technology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1T08:10:33Z</dcterms:created>
  <dcterms:modified xsi:type="dcterms:W3CDTF">2025-12-11T08:10:33Z</dcterms:modified>
</cp:coreProperties>
</file>

<file path=docProps/custom.xml><?xml version="1.0" encoding="utf-8"?>
<Properties xmlns="http://schemas.openxmlformats.org/officeDocument/2006/custom-properties" xmlns:vt="http://schemas.openxmlformats.org/officeDocument/2006/docPropsVTypes"/>
</file>